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4FC0F" w14:textId="49F2250F" w:rsidR="00752645" w:rsidRDefault="00752645" w:rsidP="00437F8A">
      <w:pPr>
        <w:pStyle w:val="NoSpacing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Marriage Restoration Intensive</w:t>
      </w:r>
    </w:p>
    <w:p w14:paraId="698497FF" w14:textId="77777777" w:rsidR="00752645" w:rsidRDefault="00752645" w:rsidP="00437F8A">
      <w:pPr>
        <w:pStyle w:val="NoSpacing"/>
        <w:jc w:val="center"/>
        <w:rPr>
          <w:rFonts w:ascii="Arial" w:hAnsi="Arial" w:cs="Arial"/>
          <w:sz w:val="36"/>
          <w:szCs w:val="36"/>
        </w:rPr>
      </w:pPr>
    </w:p>
    <w:p w14:paraId="2A4B2E19" w14:textId="1BF2C966" w:rsidR="00437F8A" w:rsidRPr="00D04FEF" w:rsidRDefault="00437F8A" w:rsidP="00437F8A">
      <w:pPr>
        <w:pStyle w:val="NoSpacing"/>
        <w:jc w:val="center"/>
        <w:rPr>
          <w:rFonts w:ascii="Arial" w:hAnsi="Arial" w:cs="Arial"/>
          <w:sz w:val="36"/>
          <w:szCs w:val="36"/>
        </w:rPr>
      </w:pPr>
      <w:r w:rsidRPr="00D04FEF">
        <w:rPr>
          <w:rFonts w:ascii="Arial" w:hAnsi="Arial" w:cs="Arial"/>
          <w:sz w:val="36"/>
          <w:szCs w:val="36"/>
        </w:rPr>
        <w:t>What do you like?</w:t>
      </w:r>
    </w:p>
    <w:p w14:paraId="24DEDDCB" w14:textId="79582DA4" w:rsidR="00D04FEF" w:rsidRPr="00D04FEF" w:rsidRDefault="00D04FEF" w:rsidP="00437F8A">
      <w:pPr>
        <w:pStyle w:val="NoSpacing"/>
        <w:jc w:val="center"/>
        <w:rPr>
          <w:rFonts w:ascii="Arial" w:hAnsi="Arial" w:cs="Arial"/>
          <w:sz w:val="36"/>
          <w:szCs w:val="36"/>
        </w:rPr>
      </w:pPr>
      <w:r w:rsidRPr="00D04FEF">
        <w:rPr>
          <w:rFonts w:ascii="Arial" w:hAnsi="Arial" w:cs="Arial"/>
          <w:sz w:val="36"/>
          <w:szCs w:val="36"/>
        </w:rPr>
        <w:t>Name: _________</w:t>
      </w:r>
    </w:p>
    <w:p w14:paraId="36106209" w14:textId="33E72BD7" w:rsidR="00437F8A" w:rsidRDefault="00437F8A" w:rsidP="00437F8A">
      <w:pPr>
        <w:pStyle w:val="NoSpacing"/>
        <w:rPr>
          <w:rFonts w:ascii="Arial" w:hAnsi="Arial" w:cs="Arial"/>
          <w:sz w:val="32"/>
          <w:szCs w:val="32"/>
        </w:rPr>
      </w:pPr>
    </w:p>
    <w:p w14:paraId="12026553" w14:textId="08BCB94D" w:rsidR="00437F8A" w:rsidRPr="00D04FEF" w:rsidRDefault="00437F8A" w:rsidP="00437F8A">
      <w:pPr>
        <w:pStyle w:val="NoSpacing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>Preferred Drinks:</w:t>
      </w:r>
    </w:p>
    <w:p w14:paraId="00F5DB60" w14:textId="60B9DAE8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 xml:space="preserve">Coffee (decaf or </w:t>
      </w:r>
      <w:r w:rsidRPr="00D04FEF">
        <w:rPr>
          <w:rFonts w:ascii="Arial" w:hAnsi="Arial" w:cs="Arial"/>
          <w:noProof/>
          <w:sz w:val="32"/>
          <w:szCs w:val="32"/>
        </w:rPr>
        <w:t>leaded</w:t>
      </w:r>
      <w:r w:rsidRPr="00D04FEF">
        <w:rPr>
          <w:rFonts w:ascii="Arial" w:hAnsi="Arial" w:cs="Arial"/>
          <w:sz w:val="32"/>
          <w:szCs w:val="32"/>
        </w:rPr>
        <w:t>?)</w:t>
      </w:r>
    </w:p>
    <w:p w14:paraId="550FDD75" w14:textId="77777777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</w:p>
    <w:p w14:paraId="72EDAA85" w14:textId="2C4F449E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>Tea (what kind?)</w:t>
      </w:r>
    </w:p>
    <w:p w14:paraId="5AFC78C0" w14:textId="77777777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</w:p>
    <w:p w14:paraId="62717FA3" w14:textId="22B1484D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>Soda?</w:t>
      </w:r>
    </w:p>
    <w:p w14:paraId="062F70B1" w14:textId="77777777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</w:p>
    <w:p w14:paraId="39528818" w14:textId="6502EB0C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>Other?</w:t>
      </w:r>
    </w:p>
    <w:p w14:paraId="3C0026C4" w14:textId="77777777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</w:p>
    <w:p w14:paraId="5BB5EB6F" w14:textId="0316F36C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</w:p>
    <w:p w14:paraId="22B39672" w14:textId="77777777" w:rsidR="00437F8A" w:rsidRPr="00D04FEF" w:rsidRDefault="00437F8A" w:rsidP="00437F8A">
      <w:pPr>
        <w:pStyle w:val="NoSpacing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>Snacks:</w:t>
      </w:r>
    </w:p>
    <w:p w14:paraId="5E9F689B" w14:textId="6D15F6CF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>Salty?</w:t>
      </w:r>
    </w:p>
    <w:p w14:paraId="7EAA5C34" w14:textId="6294BF8F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</w:p>
    <w:p w14:paraId="247CF04E" w14:textId="7D57BCA4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>Sweet?</w:t>
      </w:r>
      <w:bookmarkStart w:id="0" w:name="_GoBack"/>
      <w:bookmarkEnd w:id="0"/>
    </w:p>
    <w:p w14:paraId="6773CE2F" w14:textId="354D1CB6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</w:p>
    <w:p w14:paraId="681BACB0" w14:textId="0015E169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sz w:val="32"/>
          <w:szCs w:val="32"/>
        </w:rPr>
        <w:t>Other snacks</w:t>
      </w:r>
    </w:p>
    <w:p w14:paraId="51D98BE3" w14:textId="424E093D" w:rsidR="00437F8A" w:rsidRPr="00D04FEF" w:rsidRDefault="00437F8A" w:rsidP="00437F8A">
      <w:pPr>
        <w:pStyle w:val="NoSpacing"/>
        <w:ind w:firstLine="720"/>
        <w:rPr>
          <w:rFonts w:ascii="Arial" w:hAnsi="Arial" w:cs="Arial"/>
          <w:sz w:val="32"/>
          <w:szCs w:val="32"/>
        </w:rPr>
      </w:pPr>
    </w:p>
    <w:p w14:paraId="3FCBD784" w14:textId="2233AA71" w:rsidR="00437F8A" w:rsidRPr="00D04FEF" w:rsidRDefault="00437F8A" w:rsidP="00437F8A">
      <w:pPr>
        <w:pStyle w:val="NoSpacing"/>
        <w:rPr>
          <w:rFonts w:ascii="Arial" w:hAnsi="Arial" w:cs="Arial"/>
          <w:sz w:val="32"/>
          <w:szCs w:val="32"/>
        </w:rPr>
      </w:pPr>
    </w:p>
    <w:p w14:paraId="4B288FA0" w14:textId="64EB88DD" w:rsidR="00437F8A" w:rsidRPr="00D04FEF" w:rsidRDefault="00437F8A" w:rsidP="00437F8A">
      <w:pPr>
        <w:pStyle w:val="NoSpacing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noProof/>
          <w:sz w:val="32"/>
          <w:szCs w:val="32"/>
        </w:rPr>
        <w:t>Allergies</w:t>
      </w:r>
      <w:r w:rsidRPr="00D04FEF">
        <w:rPr>
          <w:rFonts w:ascii="Arial" w:hAnsi="Arial" w:cs="Arial"/>
          <w:sz w:val="32"/>
          <w:szCs w:val="32"/>
        </w:rPr>
        <w:t>?</w:t>
      </w:r>
    </w:p>
    <w:p w14:paraId="468994B2" w14:textId="3AEE8092" w:rsidR="00437F8A" w:rsidRPr="00D04FEF" w:rsidRDefault="00437F8A" w:rsidP="00437F8A">
      <w:pPr>
        <w:pStyle w:val="NoSpacing"/>
        <w:rPr>
          <w:rFonts w:ascii="Arial" w:hAnsi="Arial" w:cs="Arial"/>
          <w:sz w:val="32"/>
          <w:szCs w:val="32"/>
        </w:rPr>
      </w:pPr>
      <w:r w:rsidRPr="00D04FEF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0BFC96A8" wp14:editId="3D5B0DE1">
            <wp:simplePos x="0" y="0"/>
            <wp:positionH relativeFrom="column">
              <wp:posOffset>5479626</wp:posOffset>
            </wp:positionH>
            <wp:positionV relativeFrom="paragraph">
              <wp:posOffset>1746250</wp:posOffset>
            </wp:positionV>
            <wp:extent cx="745351" cy="74535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ert STC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5351" cy="7453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37F8A" w:rsidRPr="00D04FE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B14C7" w14:textId="77777777" w:rsidR="006524E0" w:rsidRDefault="006524E0" w:rsidP="00752645">
      <w:pPr>
        <w:spacing w:after="0" w:line="240" w:lineRule="auto"/>
      </w:pPr>
      <w:r>
        <w:separator/>
      </w:r>
    </w:p>
  </w:endnote>
  <w:endnote w:type="continuationSeparator" w:id="0">
    <w:p w14:paraId="129D5C5B" w14:textId="77777777" w:rsidR="006524E0" w:rsidRDefault="006524E0" w:rsidP="00752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5E53F" w14:textId="6F48664E" w:rsidR="00752645" w:rsidRDefault="00752645" w:rsidP="00752645">
    <w:pPr>
      <w:pStyle w:val="Footer"/>
      <w:jc w:val="center"/>
    </w:pPr>
    <w:r>
      <w:t>GilandBrenda.com             360-904-21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B5469" w14:textId="77777777" w:rsidR="006524E0" w:rsidRDefault="006524E0" w:rsidP="00752645">
      <w:pPr>
        <w:spacing w:after="0" w:line="240" w:lineRule="auto"/>
      </w:pPr>
      <w:r>
        <w:separator/>
      </w:r>
    </w:p>
  </w:footnote>
  <w:footnote w:type="continuationSeparator" w:id="0">
    <w:p w14:paraId="420BE475" w14:textId="77777777" w:rsidR="006524E0" w:rsidRDefault="006524E0" w:rsidP="007526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MjaxsLQwNzGzMDFV0lEKTi0uzszPAykwrgUAouJ+7SwAAAA="/>
  </w:docVars>
  <w:rsids>
    <w:rsidRoot w:val="00437F8A"/>
    <w:rsid w:val="00437F8A"/>
    <w:rsid w:val="006524E0"/>
    <w:rsid w:val="00752645"/>
    <w:rsid w:val="00D0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5695B"/>
  <w15:chartTrackingRefBased/>
  <w15:docId w15:val="{B615CC19-E074-448B-89E4-DEB4EBBB0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7F8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7F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F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2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645"/>
  </w:style>
  <w:style w:type="paragraph" w:styleId="Footer">
    <w:name w:val="footer"/>
    <w:basedOn w:val="Normal"/>
    <w:link w:val="FooterChar"/>
    <w:uiPriority w:val="99"/>
    <w:unhideWhenUsed/>
    <w:rsid w:val="00752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38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7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</dc:creator>
  <cp:keywords/>
  <dc:description/>
  <cp:lastModifiedBy>Brenda Stuart</cp:lastModifiedBy>
  <cp:revision>2</cp:revision>
  <dcterms:created xsi:type="dcterms:W3CDTF">2019-09-01T04:45:00Z</dcterms:created>
  <dcterms:modified xsi:type="dcterms:W3CDTF">2019-09-01T04:45:00Z</dcterms:modified>
</cp:coreProperties>
</file>